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0B7E3" w14:textId="2486C9A4" w:rsidR="00932B68" w:rsidRPr="0027268E" w:rsidRDefault="0027268E" w:rsidP="0027268E">
      <w:pPr>
        <w:jc w:val="center"/>
        <w:rPr>
          <w:rFonts w:ascii="Times New Roman" w:hAnsi="Times New Roman" w:cs="Times New Roman"/>
          <w:color w:val="2E74B5" w:themeColor="accent1" w:themeShade="BF"/>
          <w:sz w:val="100"/>
          <w:szCs w:val="100"/>
        </w:rPr>
      </w:pPr>
      <w:r w:rsidRPr="0027268E">
        <w:rPr>
          <w:rFonts w:ascii="Times New Roman" w:hAnsi="Times New Roman" w:cs="Times New Roman"/>
          <w:color w:val="2E74B5" w:themeColor="accent1" w:themeShade="BF"/>
          <w:sz w:val="100"/>
          <w:szCs w:val="100"/>
        </w:rPr>
        <w:t>Credit Card Default</w:t>
      </w:r>
    </w:p>
    <w:p w14:paraId="61F25EA2" w14:textId="3A3FF591" w:rsidR="0027268E" w:rsidRDefault="0027268E" w:rsidP="0027268E">
      <w:pPr>
        <w:jc w:val="center"/>
        <w:rPr>
          <w:rFonts w:ascii="Times New Roman" w:hAnsi="Times New Roman" w:cs="Times New Roman"/>
          <w:color w:val="2E74B5" w:themeColor="accent1" w:themeShade="BF"/>
          <w:sz w:val="56"/>
          <w:szCs w:val="56"/>
        </w:rPr>
      </w:pPr>
      <w:r w:rsidRPr="0027268E">
        <w:rPr>
          <w:rFonts w:ascii="Times New Roman" w:hAnsi="Times New Roman" w:cs="Times New Roman"/>
          <w:color w:val="2E74B5" w:themeColor="accent1" w:themeShade="BF"/>
          <w:sz w:val="56"/>
          <w:szCs w:val="56"/>
        </w:rPr>
        <w:t>Wireframe Document</w:t>
      </w:r>
    </w:p>
    <w:p w14:paraId="42BC98D0" w14:textId="583F34EF" w:rsidR="0027268E" w:rsidRDefault="0027268E" w:rsidP="0027268E">
      <w:pPr>
        <w:rPr>
          <w:rFonts w:ascii="Times New Roman" w:hAnsi="Times New Roman" w:cs="Times New Roman"/>
          <w:color w:val="2E74B5" w:themeColor="accent1" w:themeShade="BF"/>
          <w:sz w:val="56"/>
          <w:szCs w:val="56"/>
        </w:rPr>
      </w:pPr>
    </w:p>
    <w:p w14:paraId="0BDE98B5" w14:textId="484EFBF9" w:rsidR="0027268E" w:rsidRPr="0027268E" w:rsidRDefault="0027268E" w:rsidP="0027268E">
      <w:pPr>
        <w:rPr>
          <w:rFonts w:ascii="Times New Roman" w:hAnsi="Times New Roman" w:cs="Times New Roman"/>
          <w:color w:val="2E74B5" w:themeColor="accent1" w:themeShade="BF"/>
          <w:sz w:val="56"/>
          <w:szCs w:val="56"/>
        </w:rPr>
      </w:pPr>
      <w:r>
        <w:rPr>
          <w:rFonts w:ascii="Times New Roman" w:hAnsi="Times New Roman" w:cs="Times New Roman"/>
          <w:color w:val="2E74B5" w:themeColor="accent1" w:themeShade="BF"/>
          <w:sz w:val="56"/>
          <w:szCs w:val="56"/>
        </w:rPr>
        <w:t>Training:</w:t>
      </w:r>
    </w:p>
    <w:p w14:paraId="5EA19AF2" w14:textId="77777777" w:rsidR="0027268E" w:rsidRDefault="0027268E"/>
    <w:p w14:paraId="502FA76A" w14:textId="314C7E9A" w:rsidR="00932B68" w:rsidRDefault="0027268E">
      <w:r>
        <w:rPr>
          <w:noProof/>
        </w:rPr>
        <w:drawing>
          <wp:inline distT="0" distB="0" distL="114300" distR="114300" wp14:anchorId="081E1F65" wp14:editId="1EEE26A0">
            <wp:extent cx="6019800" cy="3459480"/>
            <wp:effectExtent l="0" t="0" r="0" b="7620"/>
            <wp:docPr id="13" name="Picture 13" descr="Screenshot from 2022-01-21 23-08-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from 2022-01-21 23-08-3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678E1" w14:textId="77777777" w:rsidR="00932B68" w:rsidRDefault="00932B68"/>
    <w:p w14:paraId="77C834BD" w14:textId="77777777" w:rsidR="00932B68" w:rsidRDefault="00932B68"/>
    <w:p w14:paraId="569C312B" w14:textId="77777777" w:rsidR="00932B68" w:rsidRDefault="00932B68"/>
    <w:p w14:paraId="411717DC" w14:textId="77777777" w:rsidR="00932B68" w:rsidRDefault="00932B68"/>
    <w:p w14:paraId="2DFB3993" w14:textId="77777777" w:rsidR="00932B68" w:rsidRDefault="00932B68"/>
    <w:p w14:paraId="19DC9066" w14:textId="77777777" w:rsidR="00932B68" w:rsidRDefault="00932B68"/>
    <w:p w14:paraId="3D9C6448" w14:textId="77777777" w:rsidR="00932B68" w:rsidRDefault="00932B68"/>
    <w:p w14:paraId="33C00615" w14:textId="77777777" w:rsidR="00932B68" w:rsidRDefault="00932B68"/>
    <w:p w14:paraId="68B62AFE" w14:textId="77777777" w:rsidR="00932B68" w:rsidRDefault="00932B68"/>
    <w:p w14:paraId="2F9C4A89" w14:textId="77777777" w:rsidR="00932B68" w:rsidRDefault="00932B68"/>
    <w:p w14:paraId="19E431B4" w14:textId="77777777" w:rsidR="00932B68" w:rsidRDefault="00932B68"/>
    <w:p w14:paraId="62538840" w14:textId="77777777" w:rsidR="00932B68" w:rsidRDefault="00932B68"/>
    <w:p w14:paraId="399EF27E" w14:textId="77777777" w:rsidR="00932B68" w:rsidRDefault="00932B68"/>
    <w:p w14:paraId="21C98D30" w14:textId="77777777" w:rsidR="00932B68" w:rsidRDefault="00932B68"/>
    <w:p w14:paraId="4C3A33DE" w14:textId="77777777" w:rsidR="00932B68" w:rsidRDefault="00932B68"/>
    <w:p w14:paraId="6FE4A5C9" w14:textId="77777777" w:rsidR="00932B68" w:rsidRDefault="00932B68"/>
    <w:p w14:paraId="493006A9" w14:textId="77777777" w:rsidR="0027268E" w:rsidRDefault="0027268E">
      <w:pPr>
        <w:rPr>
          <w:noProof/>
        </w:rPr>
      </w:pPr>
    </w:p>
    <w:p w14:paraId="07A81FC4" w14:textId="77777777" w:rsidR="0027268E" w:rsidRDefault="0027268E">
      <w:pPr>
        <w:rPr>
          <w:noProof/>
        </w:rPr>
      </w:pPr>
    </w:p>
    <w:p w14:paraId="7B5AC1BE" w14:textId="77777777" w:rsidR="0027268E" w:rsidRDefault="0027268E">
      <w:pPr>
        <w:rPr>
          <w:noProof/>
        </w:rPr>
      </w:pPr>
    </w:p>
    <w:p w14:paraId="7845DE8F" w14:textId="77777777" w:rsidR="0027268E" w:rsidRDefault="0027268E">
      <w:pPr>
        <w:rPr>
          <w:noProof/>
        </w:rPr>
      </w:pPr>
    </w:p>
    <w:p w14:paraId="52A64F73" w14:textId="191427D2" w:rsidR="0027268E" w:rsidRDefault="0027268E">
      <w:pPr>
        <w:rPr>
          <w:noProof/>
        </w:rPr>
      </w:pPr>
    </w:p>
    <w:p w14:paraId="35486E71" w14:textId="68B91B72" w:rsidR="0027268E" w:rsidRPr="0027268E" w:rsidRDefault="0027268E">
      <w:pPr>
        <w:rPr>
          <w:rFonts w:ascii="Times New Roman" w:hAnsi="Times New Roman" w:cs="Times New Roman"/>
          <w:noProof/>
          <w:color w:val="2E74B5" w:themeColor="accent1" w:themeShade="BF"/>
          <w:sz w:val="56"/>
          <w:szCs w:val="56"/>
        </w:rPr>
      </w:pPr>
      <w:r w:rsidRPr="0027268E">
        <w:rPr>
          <w:rFonts w:ascii="Times New Roman" w:hAnsi="Times New Roman" w:cs="Times New Roman"/>
          <w:noProof/>
          <w:color w:val="2E74B5" w:themeColor="accent1" w:themeShade="BF"/>
          <w:sz w:val="56"/>
          <w:szCs w:val="56"/>
        </w:rPr>
        <w:lastRenderedPageBreak/>
        <w:t>Home Page:</w:t>
      </w:r>
    </w:p>
    <w:p w14:paraId="0A8D01C6" w14:textId="77777777" w:rsidR="0027268E" w:rsidRDefault="0027268E">
      <w:pPr>
        <w:rPr>
          <w:noProof/>
        </w:rPr>
      </w:pPr>
    </w:p>
    <w:p w14:paraId="62A96EFF" w14:textId="77777777" w:rsidR="0027268E" w:rsidRDefault="0027268E">
      <w:pPr>
        <w:rPr>
          <w:noProof/>
        </w:rPr>
      </w:pPr>
    </w:p>
    <w:p w14:paraId="31B8FD91" w14:textId="32D679F3" w:rsidR="00932B68" w:rsidRDefault="0027268E">
      <w:r>
        <w:rPr>
          <w:noProof/>
        </w:rPr>
        <w:drawing>
          <wp:inline distT="0" distB="0" distL="114300" distR="114300" wp14:anchorId="55F5BBD7" wp14:editId="03F3E54F">
            <wp:extent cx="5266690" cy="3543300"/>
            <wp:effectExtent l="0" t="0" r="0" b="0"/>
            <wp:docPr id="12" name="Picture 12" descr="Screenshot from 2022-01-21 23-08-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from 2022-01-21 23-08-08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1B203E0D" wp14:editId="43EFF72F">
            <wp:extent cx="5266690" cy="4069080"/>
            <wp:effectExtent l="0" t="0" r="0" b="7620"/>
            <wp:docPr id="11" name="Picture 11" descr="Screenshot from 2022-01-21 23-08-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from 2022-01-21 23-08-19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114300" distR="114300" wp14:anchorId="7AA5553A" wp14:editId="4DF75AA0">
            <wp:extent cx="5266690" cy="4191000"/>
            <wp:effectExtent l="0" t="0" r="0" b="0"/>
            <wp:docPr id="10" name="Picture 10" descr="Screenshot from 2022-01-21 23-08-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from 2022-01-21 23-08-2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70621E17" wp14:editId="65E2A817">
            <wp:extent cx="5266690" cy="4206240"/>
            <wp:effectExtent l="0" t="0" r="0" b="3810"/>
            <wp:docPr id="9" name="Picture 9" descr="Screenshot from 2022-01-21 23-08-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from 2022-01-21 23-08-2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46CBC" w14:textId="77777777" w:rsidR="00932B68" w:rsidRDefault="00932B68"/>
    <w:p w14:paraId="762C1F97" w14:textId="77777777" w:rsidR="00932B68" w:rsidRDefault="00932B68"/>
    <w:p w14:paraId="15C4E602" w14:textId="77777777" w:rsidR="00932B68" w:rsidRDefault="00932B68"/>
    <w:p w14:paraId="3DB8A1D5" w14:textId="77777777" w:rsidR="00932B68" w:rsidRDefault="00932B68"/>
    <w:p w14:paraId="6AF188A6" w14:textId="51B16533" w:rsidR="00932B68" w:rsidRPr="0027268E" w:rsidRDefault="0027268E">
      <w:pPr>
        <w:rPr>
          <w:rFonts w:ascii="Times New Roman" w:hAnsi="Times New Roman" w:cs="Times New Roman"/>
          <w:color w:val="2E74B5" w:themeColor="accent1" w:themeShade="BF"/>
          <w:sz w:val="56"/>
          <w:szCs w:val="56"/>
        </w:rPr>
      </w:pPr>
      <w:r w:rsidRPr="0027268E">
        <w:rPr>
          <w:rFonts w:ascii="Times New Roman" w:hAnsi="Times New Roman" w:cs="Times New Roman"/>
          <w:color w:val="2E74B5" w:themeColor="accent1" w:themeShade="BF"/>
          <w:sz w:val="56"/>
          <w:szCs w:val="56"/>
        </w:rPr>
        <w:t>Output Page:</w:t>
      </w:r>
    </w:p>
    <w:p w14:paraId="4F142896" w14:textId="77777777" w:rsidR="00932B68" w:rsidRDefault="00932B68"/>
    <w:p w14:paraId="5365EC11" w14:textId="77777777" w:rsidR="00932B68" w:rsidRDefault="0027268E">
      <w:r>
        <w:rPr>
          <w:noProof/>
        </w:rPr>
        <w:drawing>
          <wp:inline distT="0" distB="0" distL="114300" distR="114300" wp14:anchorId="6BEA4927" wp14:editId="534DDE83">
            <wp:extent cx="5760720" cy="3291840"/>
            <wp:effectExtent l="0" t="0" r="0" b="3810"/>
            <wp:docPr id="7" name="Picture 7" descr="Screenshot from 2022-01-21 23-13-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from 2022-01-21 23-13-3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2B6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Q1MrWwNDU2NrJU0lEKTi0uzszPAykwrAUAIcSqWSwAAAA="/>
  </w:docVars>
  <w:rsids>
    <w:rsidRoot w:val="5EFFEEFE"/>
    <w:rsid w:val="0027268E"/>
    <w:rsid w:val="00932B68"/>
    <w:rsid w:val="5EFFE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E37E1"/>
  <w15:docId w15:val="{BFFE1D43-29D8-4646-95DF-358342764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il</dc:creator>
  <cp:lastModifiedBy>Swapnil Sonawane</cp:lastModifiedBy>
  <cp:revision>2</cp:revision>
  <dcterms:created xsi:type="dcterms:W3CDTF">2022-01-21T23:16:00Z</dcterms:created>
  <dcterms:modified xsi:type="dcterms:W3CDTF">2022-01-2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